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74AC" w:rsidRPr="006E79CA" w:rsidRDefault="006E79CA" w:rsidP="006E79CA">
      <w:pPr>
        <w:jc w:val="center"/>
        <w:rPr>
          <w:sz w:val="32"/>
        </w:rPr>
      </w:pPr>
      <w:r w:rsidRPr="006E79CA">
        <w:rPr>
          <w:sz w:val="32"/>
        </w:rPr>
        <w:t>Assignment 2</w:t>
      </w:r>
    </w:p>
    <w:p w:rsidR="006E79CA" w:rsidRDefault="006E79CA" w:rsidP="006E79CA">
      <w:pPr>
        <w:jc w:val="center"/>
        <w:rPr>
          <w:sz w:val="32"/>
        </w:rPr>
      </w:pPr>
      <w:r w:rsidRPr="006E79CA">
        <w:rPr>
          <w:sz w:val="32"/>
        </w:rPr>
        <w:t>Dinesh Kumar Paladhi</w:t>
      </w:r>
    </w:p>
    <w:p w:rsidR="006E79CA" w:rsidRDefault="00563026" w:rsidP="00563026">
      <w:r w:rsidRPr="00A53E91">
        <w:t>I wrote all the programs in python 2.7.2</w:t>
      </w:r>
    </w:p>
    <w:p w:rsidR="0026487B" w:rsidRPr="00A53E91" w:rsidRDefault="0026487B" w:rsidP="0026487B">
      <w:pPr>
        <w:pStyle w:val="ListParagraph"/>
        <w:numPr>
          <w:ilvl w:val="0"/>
          <w:numId w:val="3"/>
        </w:numPr>
      </w:pPr>
      <w:r w:rsidRPr="00466500">
        <w:rPr>
          <w:rFonts w:ascii="Consolas" w:hAnsi="Consolas" w:cs="Consolas"/>
        </w:rPr>
        <w:t>Optimization of a function with real parameters.</w:t>
      </w:r>
    </w:p>
    <w:p w:rsidR="006E79CA" w:rsidRDefault="005C4370" w:rsidP="006E79CA">
      <w:r>
        <w:t>Task 1:</w:t>
      </w:r>
      <w:r w:rsidR="00B3454F">
        <w:t xml:space="preserve"> (Hill Climbing Search)</w:t>
      </w:r>
    </w:p>
    <w:p w:rsidR="00A53E91" w:rsidRDefault="0026487B" w:rsidP="0026487B">
      <w:pPr>
        <w:pStyle w:val="ListParagraph"/>
        <w:numPr>
          <w:ilvl w:val="0"/>
          <w:numId w:val="1"/>
        </w:numPr>
      </w:pPr>
      <w:r>
        <w:t xml:space="preserve">Save the hillackley.py in any folder and </w:t>
      </w:r>
      <w:r w:rsidR="00B54F7E">
        <w:t>in</w:t>
      </w:r>
      <w:r>
        <w:t xml:space="preserve"> putty or secure shell navigate to that folder and type “python hillackley.py”.</w:t>
      </w:r>
    </w:p>
    <w:p w:rsidR="00B54F7E" w:rsidRDefault="00B54F7E" w:rsidP="00B54F7E">
      <w:pPr>
        <w:pStyle w:val="ListParagraph"/>
        <w:numPr>
          <w:ilvl w:val="0"/>
          <w:numId w:val="1"/>
        </w:numPr>
      </w:pPr>
      <w:r>
        <w:t xml:space="preserve">You will be given 100 outputs of the </w:t>
      </w:r>
      <w:proofErr w:type="spellStart"/>
      <w:r>
        <w:t>ackley’s</w:t>
      </w:r>
      <w:proofErr w:type="spellEnd"/>
      <w:r>
        <w:t xml:space="preserve"> function and all these outputs would be written to file named output.txt. </w:t>
      </w:r>
    </w:p>
    <w:p w:rsidR="0026487B" w:rsidRDefault="0026487B" w:rsidP="0026487B">
      <w:pPr>
        <w:pStyle w:val="ListParagraph"/>
        <w:numPr>
          <w:ilvl w:val="0"/>
          <w:numId w:val="1"/>
        </w:numPr>
      </w:pPr>
      <w:r>
        <w:t xml:space="preserve">Using this </w:t>
      </w:r>
      <w:r w:rsidR="00B54F7E">
        <w:t>file,</w:t>
      </w:r>
      <w:r>
        <w:t xml:space="preserve"> I have made a plot and it is shown here.</w:t>
      </w:r>
    </w:p>
    <w:p w:rsidR="0026487B" w:rsidRDefault="0026487B" w:rsidP="0026487B">
      <w:pPr>
        <w:pStyle w:val="ListParagraph"/>
        <w:numPr>
          <w:ilvl w:val="0"/>
          <w:numId w:val="1"/>
        </w:numPr>
      </w:pPr>
    </w:p>
    <w:p w:rsidR="0026487B" w:rsidRDefault="0026487B" w:rsidP="0026487B">
      <w:pPr>
        <w:pStyle w:val="ListParagraph"/>
      </w:pPr>
      <w:r>
        <w:rPr>
          <w:noProof/>
        </w:rPr>
        <w:drawing>
          <wp:inline distT="0" distB="0" distL="0" distR="0">
            <wp:extent cx="5943600" cy="4419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illackley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487B" w:rsidRDefault="0026487B" w:rsidP="0026487B">
      <w:pPr>
        <w:pStyle w:val="ListParagraph"/>
        <w:numPr>
          <w:ilvl w:val="0"/>
          <w:numId w:val="1"/>
        </w:numPr>
      </w:pPr>
      <w:r>
        <w:t>So out of 100 runs the minimum I got is approximately at -20 and the global minimum is approximately at -22.</w:t>
      </w:r>
    </w:p>
    <w:p w:rsidR="005D3A37" w:rsidRDefault="005D3A37" w:rsidP="005D3A37"/>
    <w:p w:rsidR="005D3A37" w:rsidRDefault="005D3A37" w:rsidP="005D3A37"/>
    <w:p w:rsidR="005D3A37" w:rsidRDefault="005D3A37" w:rsidP="0026487B">
      <w:pPr>
        <w:pStyle w:val="ListParagraph"/>
        <w:numPr>
          <w:ilvl w:val="0"/>
          <w:numId w:val="1"/>
        </w:numPr>
      </w:pPr>
      <w:r>
        <w:lastRenderedPageBreak/>
        <w:t>Sample Output</w:t>
      </w:r>
    </w:p>
    <w:p w:rsidR="005D3A37" w:rsidRDefault="005D3A37" w:rsidP="005D3A37">
      <w:pPr>
        <w:pStyle w:val="ListParagraph"/>
      </w:pPr>
      <w:r>
        <w:rPr>
          <w:noProof/>
        </w:rPr>
        <w:drawing>
          <wp:inline distT="0" distB="0" distL="0" distR="0" wp14:anchorId="50217D66" wp14:editId="2FD4993B">
            <wp:extent cx="4553184" cy="393085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ample output for hill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3184" cy="3930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2B2" w:rsidRDefault="003812B2" w:rsidP="0026487B">
      <w:pPr>
        <w:pStyle w:val="ListParagraph"/>
      </w:pPr>
    </w:p>
    <w:p w:rsidR="003812B2" w:rsidRDefault="003812B2" w:rsidP="0026487B">
      <w:pPr>
        <w:pStyle w:val="ListParagraph"/>
      </w:pPr>
    </w:p>
    <w:p w:rsidR="003812B2" w:rsidRDefault="003812B2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5D3A37" w:rsidRDefault="005D3A37" w:rsidP="0026487B">
      <w:pPr>
        <w:pStyle w:val="ListParagraph"/>
      </w:pPr>
    </w:p>
    <w:p w:rsidR="0026487B" w:rsidRDefault="0026487B" w:rsidP="0026487B">
      <w:r>
        <w:lastRenderedPageBreak/>
        <w:t>T</w:t>
      </w:r>
      <w:r>
        <w:t>ask 2</w:t>
      </w:r>
      <w:r>
        <w:t>: (</w:t>
      </w:r>
      <w:r w:rsidR="00684930">
        <w:t>Differential Evolution</w:t>
      </w:r>
      <w:r>
        <w:t>)</w:t>
      </w:r>
    </w:p>
    <w:p w:rsidR="00A147A0" w:rsidRDefault="00A147A0" w:rsidP="00A147A0">
      <w:pPr>
        <w:pStyle w:val="ListParagraph"/>
        <w:numPr>
          <w:ilvl w:val="0"/>
          <w:numId w:val="4"/>
        </w:numPr>
      </w:pPr>
      <w:r>
        <w:t xml:space="preserve">Save the </w:t>
      </w:r>
      <w:r>
        <w:t>diffackley</w:t>
      </w:r>
      <w:r>
        <w:t xml:space="preserve">.py in any folder and </w:t>
      </w:r>
      <w:r w:rsidR="00B54F7E">
        <w:t>in</w:t>
      </w:r>
      <w:r>
        <w:t xml:space="preserve"> putty or secure shell navigate to that folder and type “</w:t>
      </w:r>
      <w:r>
        <w:t>python diffackley</w:t>
      </w:r>
      <w:r>
        <w:t>.py”.</w:t>
      </w:r>
    </w:p>
    <w:p w:rsidR="00B54F7E" w:rsidRDefault="00B54F7E" w:rsidP="00B54F7E">
      <w:pPr>
        <w:pStyle w:val="ListParagraph"/>
        <w:numPr>
          <w:ilvl w:val="0"/>
          <w:numId w:val="4"/>
        </w:numPr>
      </w:pPr>
      <w:r>
        <w:t xml:space="preserve">You will be given 100 outputs of the </w:t>
      </w:r>
      <w:proofErr w:type="spellStart"/>
      <w:r>
        <w:t>ackley’s</w:t>
      </w:r>
      <w:proofErr w:type="spellEnd"/>
      <w:r>
        <w:t xml:space="preserve"> function and all these outputs would be written to file named output</w:t>
      </w:r>
      <w:r>
        <w:t>diff</w:t>
      </w:r>
      <w:r>
        <w:t xml:space="preserve">.txt. </w:t>
      </w:r>
    </w:p>
    <w:p w:rsidR="00074CE9" w:rsidRDefault="00974405" w:rsidP="00074CE9">
      <w:pPr>
        <w:pStyle w:val="ListParagraph"/>
        <w:numPr>
          <w:ilvl w:val="0"/>
          <w:numId w:val="4"/>
        </w:numPr>
      </w:pPr>
      <w:r>
        <w:t>Using this file, I have made a plot and it is shown here.</w:t>
      </w:r>
    </w:p>
    <w:p w:rsidR="00074CE9" w:rsidRDefault="00074CE9" w:rsidP="00074CE9">
      <w:pPr>
        <w:pStyle w:val="ListParagraph"/>
        <w:numPr>
          <w:ilvl w:val="0"/>
          <w:numId w:val="4"/>
        </w:numPr>
      </w:pPr>
    </w:p>
    <w:p w:rsidR="00074CE9" w:rsidRDefault="00074CE9" w:rsidP="00074CE9">
      <w:pPr>
        <w:pStyle w:val="ListParagraph"/>
      </w:pPr>
      <w:r>
        <w:rPr>
          <w:noProof/>
        </w:rPr>
        <w:drawing>
          <wp:inline distT="0" distB="0" distL="0" distR="0" wp14:anchorId="14698517" wp14:editId="2F2372DD">
            <wp:extent cx="6235700" cy="6070600"/>
            <wp:effectExtent l="0" t="0" r="12700" b="635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974405" w:rsidRDefault="00974405" w:rsidP="00074CE9">
      <w:pPr>
        <w:pStyle w:val="ListParagraph"/>
      </w:pPr>
    </w:p>
    <w:p w:rsidR="00495AFE" w:rsidRDefault="00974405" w:rsidP="00495AFE">
      <w:pPr>
        <w:pStyle w:val="ListParagraph"/>
        <w:numPr>
          <w:ilvl w:val="0"/>
          <w:numId w:val="4"/>
        </w:numPr>
      </w:pPr>
      <w:r>
        <w:t xml:space="preserve">So out of 100 runs the minimum I </w:t>
      </w:r>
      <w:r>
        <w:t>got is approximately at -22.713</w:t>
      </w:r>
      <w:r>
        <w:t xml:space="preserve"> and the global minimum is approximately at -22</w:t>
      </w:r>
      <w:r>
        <w:t>.781</w:t>
      </w:r>
      <w:r>
        <w:t>.</w:t>
      </w:r>
    </w:p>
    <w:p w:rsidR="00495AFE" w:rsidRDefault="00495AFE" w:rsidP="00495AFE">
      <w:pPr>
        <w:pStyle w:val="ListParagraph"/>
      </w:pPr>
    </w:p>
    <w:p w:rsidR="005D3A37" w:rsidRDefault="00495AFE" w:rsidP="005D3A37">
      <w:pPr>
        <w:pStyle w:val="ListParagraph"/>
        <w:numPr>
          <w:ilvl w:val="0"/>
          <w:numId w:val="4"/>
        </w:numPr>
      </w:pPr>
      <w:r>
        <w:lastRenderedPageBreak/>
        <w:t>Sample Output</w:t>
      </w:r>
    </w:p>
    <w:p w:rsidR="005D3A37" w:rsidRDefault="005D3A37" w:rsidP="005D3A37">
      <w:pPr>
        <w:pStyle w:val="ListParagraph"/>
      </w:pPr>
    </w:p>
    <w:p w:rsidR="005D3A37" w:rsidRDefault="005D3A37" w:rsidP="005D3A37">
      <w:pPr>
        <w:pStyle w:val="ListParagraph"/>
      </w:pPr>
      <w:r>
        <w:rPr>
          <w:noProof/>
        </w:rPr>
        <w:drawing>
          <wp:inline distT="0" distB="0" distL="0" distR="0">
            <wp:extent cx="4648439" cy="553113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ample output for diff evolutio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8439" cy="5531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5AFE" w:rsidRDefault="00495AFE" w:rsidP="00495AFE">
      <w:pPr>
        <w:pStyle w:val="ListParagraph"/>
      </w:pPr>
    </w:p>
    <w:p w:rsidR="003812B2" w:rsidRDefault="003812B2" w:rsidP="003812B2">
      <w:pPr>
        <w:pStyle w:val="ListParagraph"/>
      </w:pPr>
    </w:p>
    <w:p w:rsidR="003E3E86" w:rsidRPr="003812B2" w:rsidRDefault="003E3E86" w:rsidP="003812B2">
      <w:r w:rsidRPr="003812B2">
        <w:rPr>
          <w:rFonts w:ascii="Consolas" w:eastAsia="SimSun" w:hAnsi="Consolas" w:cs="Consolas"/>
          <w:sz w:val="20"/>
          <w:szCs w:val="20"/>
        </w:rPr>
        <w:t>Task 3. (Analysis)</w:t>
      </w:r>
    </w:p>
    <w:p w:rsidR="001C2EE4" w:rsidRDefault="001C2EE4" w:rsidP="001C2EE4">
      <w:pPr>
        <w:pStyle w:val="ListParagraph"/>
        <w:numPr>
          <w:ilvl w:val="0"/>
          <w:numId w:val="5"/>
        </w:numPr>
        <w:spacing w:after="0" w:line="240" w:lineRule="auto"/>
        <w:rPr>
          <w:rFonts w:ascii="Consolas" w:eastAsia="SimSun" w:hAnsi="Consolas" w:cs="Consolas"/>
          <w:sz w:val="20"/>
          <w:szCs w:val="20"/>
        </w:rPr>
      </w:pPr>
      <w:r>
        <w:rPr>
          <w:rFonts w:ascii="Consolas" w:eastAsia="SimSun" w:hAnsi="Consolas" w:cs="Consolas"/>
          <w:sz w:val="20"/>
          <w:szCs w:val="20"/>
        </w:rPr>
        <w:t xml:space="preserve">Hill Climbing Search program is made to run for 100 times and gave us a minimum of -20. </w:t>
      </w:r>
    </w:p>
    <w:p w:rsidR="001C2EE4" w:rsidRDefault="001C2EE4" w:rsidP="001C2EE4">
      <w:pPr>
        <w:pStyle w:val="ListParagraph"/>
        <w:numPr>
          <w:ilvl w:val="0"/>
          <w:numId w:val="5"/>
        </w:numPr>
        <w:spacing w:after="0" w:line="240" w:lineRule="auto"/>
        <w:rPr>
          <w:rFonts w:ascii="Consolas" w:eastAsia="SimSun" w:hAnsi="Consolas" w:cs="Consolas"/>
          <w:sz w:val="20"/>
          <w:szCs w:val="20"/>
        </w:rPr>
      </w:pPr>
      <w:r>
        <w:rPr>
          <w:rFonts w:ascii="Consolas" w:eastAsia="SimSun" w:hAnsi="Consolas" w:cs="Consolas"/>
          <w:sz w:val="20"/>
          <w:szCs w:val="20"/>
        </w:rPr>
        <w:t>Whereas Differential Evolutions when made to run for 100 times, gave us a minimum of -22.713 which is more close to the global minimum.</w:t>
      </w:r>
    </w:p>
    <w:p w:rsidR="001C2EE4" w:rsidRDefault="001C2EE4" w:rsidP="001C2EE4">
      <w:pPr>
        <w:pStyle w:val="ListParagraph"/>
        <w:numPr>
          <w:ilvl w:val="0"/>
          <w:numId w:val="5"/>
        </w:numPr>
        <w:spacing w:after="0" w:line="240" w:lineRule="auto"/>
        <w:rPr>
          <w:rFonts w:ascii="Consolas" w:eastAsia="SimSun" w:hAnsi="Consolas" w:cs="Consolas"/>
          <w:sz w:val="20"/>
          <w:szCs w:val="20"/>
        </w:rPr>
      </w:pPr>
      <w:r>
        <w:rPr>
          <w:rFonts w:ascii="Consolas" w:eastAsia="SimSun" w:hAnsi="Consolas" w:cs="Consolas"/>
          <w:sz w:val="20"/>
          <w:szCs w:val="20"/>
        </w:rPr>
        <w:t>So I fill Differential Evolution algorithm is more powerful in getting us closer to the global minimum when compared to the hill climbing search.</w:t>
      </w:r>
    </w:p>
    <w:p w:rsidR="003812B2" w:rsidRDefault="003812B2" w:rsidP="001C2EE4">
      <w:pPr>
        <w:pStyle w:val="ListParagraph"/>
        <w:numPr>
          <w:ilvl w:val="0"/>
          <w:numId w:val="5"/>
        </w:numPr>
        <w:spacing w:after="0" w:line="240" w:lineRule="auto"/>
        <w:rPr>
          <w:rFonts w:ascii="Consolas" w:eastAsia="SimSun" w:hAnsi="Consolas" w:cs="Consolas"/>
          <w:sz w:val="20"/>
          <w:szCs w:val="20"/>
        </w:rPr>
      </w:pPr>
    </w:p>
    <w:p w:rsidR="003812B2" w:rsidRPr="001C2EE4" w:rsidRDefault="003812B2" w:rsidP="003812B2">
      <w:pPr>
        <w:pStyle w:val="ListParagraph"/>
        <w:spacing w:after="0" w:line="240" w:lineRule="auto"/>
        <w:rPr>
          <w:rFonts w:ascii="Consolas" w:eastAsia="SimSun" w:hAnsi="Consolas" w:cs="Consolas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FEE6C60" wp14:editId="5F3AF703">
            <wp:extent cx="5943600" cy="572135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9E754E" w:rsidRDefault="009E754E" w:rsidP="006E79CA"/>
    <w:p w:rsidR="002F2C76" w:rsidRDefault="002F2C76" w:rsidP="006E79CA"/>
    <w:p w:rsidR="002F2C76" w:rsidRDefault="002F2C76" w:rsidP="006E79CA"/>
    <w:p w:rsidR="002F2C76" w:rsidRDefault="002F2C76" w:rsidP="006E79CA"/>
    <w:p w:rsidR="002F2C76" w:rsidRDefault="002F2C76" w:rsidP="006E79CA"/>
    <w:p w:rsidR="002F2C76" w:rsidRDefault="002F2C76" w:rsidP="006E79CA"/>
    <w:p w:rsidR="002F2C76" w:rsidRDefault="002F2C76" w:rsidP="006E79CA"/>
    <w:p w:rsidR="002F2C76" w:rsidRDefault="002F2C76" w:rsidP="006E79CA"/>
    <w:p w:rsidR="002F2C76" w:rsidRDefault="002F2C76" w:rsidP="006E79CA"/>
    <w:p w:rsidR="003812B2" w:rsidRPr="003812B2" w:rsidRDefault="003812B2" w:rsidP="00F855CD">
      <w:pPr>
        <w:spacing w:after="0" w:line="240" w:lineRule="auto"/>
        <w:ind w:firstLine="720"/>
        <w:rPr>
          <w:rFonts w:ascii="Consolas" w:eastAsia="SimSun" w:hAnsi="Consolas" w:cs="Consolas"/>
          <w:sz w:val="24"/>
          <w:szCs w:val="20"/>
        </w:rPr>
      </w:pPr>
      <w:r w:rsidRPr="003812B2">
        <w:rPr>
          <w:rFonts w:ascii="Consolas" w:eastAsia="SimSun" w:hAnsi="Consolas" w:cs="Consolas"/>
          <w:sz w:val="24"/>
          <w:szCs w:val="20"/>
        </w:rPr>
        <w:lastRenderedPageBreak/>
        <w:t>2. N-queens Problem</w:t>
      </w:r>
    </w:p>
    <w:p w:rsidR="005C4370" w:rsidRDefault="00F855CD" w:rsidP="006E79CA">
      <w:pPr>
        <w:rPr>
          <w:rFonts w:ascii="Consolas" w:hAnsi="Consolas" w:cs="Consolas"/>
        </w:rPr>
      </w:pPr>
      <w:r>
        <w:rPr>
          <w:rFonts w:ascii="Consolas" w:hAnsi="Consolas" w:cs="Consolas"/>
        </w:rPr>
        <w:t>Task 1. (Hill Climbing Search)</w:t>
      </w:r>
    </w:p>
    <w:p w:rsidR="00730826" w:rsidRDefault="00730826" w:rsidP="00730826">
      <w:pPr>
        <w:pStyle w:val="ListParagraph"/>
        <w:numPr>
          <w:ilvl w:val="0"/>
          <w:numId w:val="7"/>
        </w:numPr>
      </w:pPr>
      <w:r>
        <w:t xml:space="preserve">Save the </w:t>
      </w:r>
      <w:r w:rsidR="00950B4E">
        <w:t>queenhill</w:t>
      </w:r>
      <w:r>
        <w:t>.py in any folder and in putty or secure shell navigate to that folder and type “</w:t>
      </w:r>
      <w:r w:rsidR="002232FD">
        <w:t>python queenhill</w:t>
      </w:r>
      <w:r>
        <w:t>.py”.</w:t>
      </w:r>
    </w:p>
    <w:p w:rsidR="002F2C76" w:rsidRDefault="002F2C76" w:rsidP="00730826">
      <w:pPr>
        <w:pStyle w:val="ListParagraph"/>
        <w:numPr>
          <w:ilvl w:val="0"/>
          <w:numId w:val="7"/>
        </w:numPr>
      </w:pPr>
      <w:r>
        <w:t xml:space="preserve">Sample output </w:t>
      </w:r>
      <w:r w:rsidR="002C312C">
        <w:t>for 8 Queens.</w:t>
      </w:r>
    </w:p>
    <w:p w:rsidR="002F2C76" w:rsidRDefault="00C17570" w:rsidP="002F2C76">
      <w:pPr>
        <w:pStyle w:val="ListParagraph"/>
      </w:pPr>
      <w:r>
        <w:rPr>
          <w:noProof/>
        </w:rPr>
        <w:drawing>
          <wp:inline distT="0" distB="0" distL="0" distR="0">
            <wp:extent cx="4324572" cy="624872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ample output for hill n queen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572" cy="6248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338E" w:rsidRDefault="0053338E" w:rsidP="002F2C76">
      <w:pPr>
        <w:pStyle w:val="ListParagraph"/>
      </w:pPr>
    </w:p>
    <w:p w:rsidR="0053338E" w:rsidRDefault="0053338E" w:rsidP="002F2C76">
      <w:pPr>
        <w:pStyle w:val="ListParagraph"/>
      </w:pPr>
    </w:p>
    <w:p w:rsidR="0053338E" w:rsidRDefault="0053338E" w:rsidP="002F2C76">
      <w:pPr>
        <w:pStyle w:val="ListParagraph"/>
      </w:pPr>
    </w:p>
    <w:p w:rsidR="0053338E" w:rsidRDefault="0053338E" w:rsidP="002F2C76">
      <w:pPr>
        <w:pStyle w:val="ListParagraph"/>
      </w:pPr>
    </w:p>
    <w:p w:rsidR="0053338E" w:rsidRDefault="0053338E" w:rsidP="002F2C76">
      <w:pPr>
        <w:pStyle w:val="ListParagraph"/>
      </w:pPr>
    </w:p>
    <w:p w:rsidR="0053338E" w:rsidRDefault="0053338E" w:rsidP="0053338E">
      <w:pPr>
        <w:pStyle w:val="ListParagraph"/>
        <w:numPr>
          <w:ilvl w:val="0"/>
          <w:numId w:val="7"/>
        </w:numPr>
      </w:pPr>
      <w:r>
        <w:lastRenderedPageBreak/>
        <w:t>Sample output for 8 Queens.</w:t>
      </w:r>
    </w:p>
    <w:p w:rsidR="005C28AD" w:rsidRDefault="005C28AD" w:rsidP="005C28AD">
      <w:pPr>
        <w:pStyle w:val="ListParagraph"/>
      </w:pPr>
      <w:r>
        <w:rPr>
          <w:noProof/>
        </w:rPr>
        <w:drawing>
          <wp:inline distT="0" distB="0" distL="0" distR="0">
            <wp:extent cx="5943600" cy="62096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ample output for hill n16 queen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0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338E" w:rsidRDefault="0053338E" w:rsidP="002F2C76">
      <w:pPr>
        <w:pStyle w:val="ListParagraph"/>
      </w:pPr>
    </w:p>
    <w:p w:rsidR="005C28AD" w:rsidRDefault="005C28AD" w:rsidP="002F2C76">
      <w:pPr>
        <w:pStyle w:val="ListParagraph"/>
      </w:pPr>
    </w:p>
    <w:p w:rsidR="005C28AD" w:rsidRDefault="005C28AD" w:rsidP="002F2C76">
      <w:pPr>
        <w:pStyle w:val="ListParagraph"/>
      </w:pPr>
    </w:p>
    <w:p w:rsidR="005C28AD" w:rsidRDefault="005C28AD" w:rsidP="002F2C76">
      <w:pPr>
        <w:pStyle w:val="ListParagraph"/>
      </w:pPr>
    </w:p>
    <w:p w:rsidR="005C28AD" w:rsidRDefault="005C28AD" w:rsidP="002F2C76">
      <w:pPr>
        <w:pStyle w:val="ListParagraph"/>
      </w:pPr>
    </w:p>
    <w:p w:rsidR="005C28AD" w:rsidRDefault="005C28AD" w:rsidP="002F2C76">
      <w:pPr>
        <w:pStyle w:val="ListParagraph"/>
      </w:pPr>
    </w:p>
    <w:p w:rsidR="005C28AD" w:rsidRDefault="005C28AD" w:rsidP="002F2C76">
      <w:pPr>
        <w:pStyle w:val="ListParagraph"/>
      </w:pPr>
    </w:p>
    <w:p w:rsidR="005C28AD" w:rsidRDefault="005C28AD" w:rsidP="002F2C76">
      <w:pPr>
        <w:pStyle w:val="ListParagraph"/>
      </w:pPr>
    </w:p>
    <w:p w:rsidR="005C28AD" w:rsidRDefault="005C28AD" w:rsidP="005C28AD"/>
    <w:p w:rsidR="00C17570" w:rsidRDefault="00C17570" w:rsidP="00C17570">
      <w:pPr>
        <w:rPr>
          <w:rFonts w:ascii="Consolas" w:hAnsi="Consolas" w:cs="Consolas"/>
        </w:rPr>
      </w:pPr>
      <w:r>
        <w:rPr>
          <w:rFonts w:ascii="Consolas" w:hAnsi="Consolas" w:cs="Consolas"/>
        </w:rPr>
        <w:lastRenderedPageBreak/>
        <w:t>Task 2</w:t>
      </w:r>
      <w:r>
        <w:rPr>
          <w:rFonts w:ascii="Consolas" w:hAnsi="Consolas" w:cs="Consolas"/>
        </w:rPr>
        <w:t xml:space="preserve">. </w:t>
      </w:r>
      <w:r w:rsidR="00B421FE">
        <w:rPr>
          <w:rFonts w:ascii="Consolas" w:hAnsi="Consolas" w:cs="Consolas"/>
        </w:rPr>
        <w:t>(Genetic Algorithm)</w:t>
      </w:r>
    </w:p>
    <w:p w:rsidR="00C17570" w:rsidRDefault="00C17570" w:rsidP="00C17570">
      <w:pPr>
        <w:pStyle w:val="ListParagraph"/>
        <w:numPr>
          <w:ilvl w:val="0"/>
          <w:numId w:val="8"/>
        </w:numPr>
      </w:pPr>
      <w:r>
        <w:t xml:space="preserve">Save the </w:t>
      </w:r>
      <w:r w:rsidR="002B0732">
        <w:t>geneticnqueens</w:t>
      </w:r>
      <w:r>
        <w:t xml:space="preserve">.py in any folder and in putty or secure shell navigate to that folder and type “python </w:t>
      </w:r>
      <w:r w:rsidR="002B0732">
        <w:t>geneticnqueens</w:t>
      </w:r>
      <w:r>
        <w:t>.py”.</w:t>
      </w:r>
    </w:p>
    <w:p w:rsidR="00C17570" w:rsidRDefault="00C17570" w:rsidP="00C17570">
      <w:pPr>
        <w:pStyle w:val="ListParagraph"/>
        <w:numPr>
          <w:ilvl w:val="0"/>
          <w:numId w:val="8"/>
        </w:numPr>
      </w:pPr>
      <w:r>
        <w:t xml:space="preserve">Sample output </w:t>
      </w:r>
      <w:r w:rsidR="00C14B71">
        <w:t>for 8 queens</w:t>
      </w:r>
    </w:p>
    <w:p w:rsidR="00C14B71" w:rsidRDefault="00C14B71" w:rsidP="00C14B71">
      <w:pPr>
        <w:pStyle w:val="ListParagraph"/>
      </w:pPr>
      <w:r>
        <w:rPr>
          <w:noProof/>
        </w:rPr>
        <w:drawing>
          <wp:inline distT="0" distB="0" distL="0" distR="0">
            <wp:extent cx="4343623" cy="1517728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amplegenetic8queen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623" cy="1517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3BA9" w:rsidRDefault="00C14B71" w:rsidP="00723BA9">
      <w:pPr>
        <w:pStyle w:val="ListParagraph"/>
        <w:numPr>
          <w:ilvl w:val="0"/>
          <w:numId w:val="8"/>
        </w:numPr>
      </w:pPr>
      <w:r>
        <w:t xml:space="preserve">Sample output </w:t>
      </w:r>
      <w:r>
        <w:t>for 16</w:t>
      </w:r>
      <w:r>
        <w:t xml:space="preserve"> queens</w:t>
      </w:r>
    </w:p>
    <w:p w:rsidR="00723BA9" w:rsidRDefault="00723BA9" w:rsidP="00723BA9">
      <w:pPr>
        <w:pStyle w:val="ListParagraph"/>
      </w:pPr>
      <w:bookmarkStart w:id="0" w:name="_GoBack"/>
      <w:r>
        <w:rPr>
          <w:noProof/>
        </w:rPr>
        <w:drawing>
          <wp:inline distT="0" distB="0" distL="0" distR="0">
            <wp:extent cx="5112013" cy="70488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amplegenetic16queen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2013" cy="70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723B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imSun">
    <w:altName w:val="ËÎÌå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E55D9"/>
    <w:multiLevelType w:val="hybridMultilevel"/>
    <w:tmpl w:val="9E1412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448BD"/>
    <w:multiLevelType w:val="hybridMultilevel"/>
    <w:tmpl w:val="9E1412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65D27"/>
    <w:multiLevelType w:val="hybridMultilevel"/>
    <w:tmpl w:val="3FDC2E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6E30FC"/>
    <w:multiLevelType w:val="hybridMultilevel"/>
    <w:tmpl w:val="9E1412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412CDD"/>
    <w:multiLevelType w:val="hybridMultilevel"/>
    <w:tmpl w:val="9C781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7662AA"/>
    <w:multiLevelType w:val="hybridMultilevel"/>
    <w:tmpl w:val="A9C2EC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6B7562"/>
    <w:multiLevelType w:val="hybridMultilevel"/>
    <w:tmpl w:val="9E1412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5F76C8"/>
    <w:multiLevelType w:val="hybridMultilevel"/>
    <w:tmpl w:val="9E1412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0"/>
  </w:num>
  <w:num w:numId="5">
    <w:abstractNumId w:val="1"/>
  </w:num>
  <w:num w:numId="6">
    <w:abstractNumId w:val="6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MTOyMDSwNDMyMzZV0lEKTi0uzszPAykwrAUA+jrJoiwAAAA="/>
  </w:docVars>
  <w:rsids>
    <w:rsidRoot w:val="002E16B5"/>
    <w:rsid w:val="00074CE9"/>
    <w:rsid w:val="001C2EE4"/>
    <w:rsid w:val="001E2F2D"/>
    <w:rsid w:val="002232FD"/>
    <w:rsid w:val="0026487B"/>
    <w:rsid w:val="002B0732"/>
    <w:rsid w:val="002C312C"/>
    <w:rsid w:val="002E16B5"/>
    <w:rsid w:val="002F2C76"/>
    <w:rsid w:val="003812B2"/>
    <w:rsid w:val="003974AC"/>
    <w:rsid w:val="003A6417"/>
    <w:rsid w:val="003E3E86"/>
    <w:rsid w:val="00495AFE"/>
    <w:rsid w:val="0053338E"/>
    <w:rsid w:val="00563026"/>
    <w:rsid w:val="005C28AD"/>
    <w:rsid w:val="005C4370"/>
    <w:rsid w:val="005D3A37"/>
    <w:rsid w:val="005E10EC"/>
    <w:rsid w:val="00684930"/>
    <w:rsid w:val="006E79CA"/>
    <w:rsid w:val="00723BA9"/>
    <w:rsid w:val="00730826"/>
    <w:rsid w:val="00814567"/>
    <w:rsid w:val="00936810"/>
    <w:rsid w:val="00943886"/>
    <w:rsid w:val="00950B4E"/>
    <w:rsid w:val="00974405"/>
    <w:rsid w:val="009E754E"/>
    <w:rsid w:val="00A147A0"/>
    <w:rsid w:val="00A53E91"/>
    <w:rsid w:val="00B3454F"/>
    <w:rsid w:val="00B421FE"/>
    <w:rsid w:val="00B54F7E"/>
    <w:rsid w:val="00C14B71"/>
    <w:rsid w:val="00C17570"/>
    <w:rsid w:val="00F8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36E8B"/>
  <w15:chartTrackingRefBased/>
  <w15:docId w15:val="{91E1CA98-C382-462E-B6FE-7A025A58F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48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chart" Target="charts/chart2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I\Assignment%202\Hill%20Ackley\diffgraph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I\Assignment%202\Hill%20Ackley\graph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cap="none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100 Ackely</a:t>
            </a:r>
            <a:r>
              <a:rPr lang="en-US" baseline="0"/>
              <a:t> Function output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cap="none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22225" cap="rnd">
              <a:solidFill>
                <a:schemeClr val="accent1"/>
              </a:solidFill>
            </a:ln>
            <a:effectLst>
              <a:glow rad="139700">
                <a:schemeClr val="accent1">
                  <a:satMod val="175000"/>
                  <a:alpha val="14000"/>
                </a:schemeClr>
              </a:glow>
            </a:effectLst>
          </c:spPr>
          <c:marker>
            <c:symbol val="circle"/>
            <c:size val="3"/>
            <c:spPr>
              <a:solidFill>
                <a:schemeClr val="accent1">
                  <a:lumMod val="60000"/>
                  <a:lumOff val="40000"/>
                </a:schemeClr>
              </a:solidFill>
              <a:ln>
                <a:noFill/>
              </a:ln>
              <a:effectLst>
                <a:glow rad="63500">
                  <a:schemeClr val="accent1">
                    <a:satMod val="175000"/>
                    <a:alpha val="25000"/>
                  </a:schemeClr>
                </a:glow>
              </a:effectLst>
            </c:spPr>
          </c:marker>
          <c:yVal>
            <c:numRef>
              <c:f>Sheet1!$A$1:$A$101</c:f>
              <c:numCache>
                <c:formatCode>General</c:formatCode>
                <c:ptCount val="101"/>
                <c:pt idx="0">
                  <c:v>-22.599027139899999</c:v>
                </c:pt>
                <c:pt idx="1">
                  <c:v>-22.504676131</c:v>
                </c:pt>
                <c:pt idx="2">
                  <c:v>-22.462109436399999</c:v>
                </c:pt>
                <c:pt idx="3">
                  <c:v>-22.671759509200001</c:v>
                </c:pt>
                <c:pt idx="4">
                  <c:v>-22.6590619981</c:v>
                </c:pt>
                <c:pt idx="5">
                  <c:v>-22.0470643542</c:v>
                </c:pt>
                <c:pt idx="6">
                  <c:v>-22.643337225900002</c:v>
                </c:pt>
                <c:pt idx="7">
                  <c:v>-22.628372344900001</c:v>
                </c:pt>
                <c:pt idx="8">
                  <c:v>-22.7012761776</c:v>
                </c:pt>
                <c:pt idx="9">
                  <c:v>-21.872064763699999</c:v>
                </c:pt>
                <c:pt idx="10">
                  <c:v>-22.673204807099999</c:v>
                </c:pt>
                <c:pt idx="11">
                  <c:v>-22.608778685499999</c:v>
                </c:pt>
                <c:pt idx="12">
                  <c:v>-22.5573820539</c:v>
                </c:pt>
                <c:pt idx="13">
                  <c:v>-22.6691567389</c:v>
                </c:pt>
                <c:pt idx="14">
                  <c:v>-22.455155035099999</c:v>
                </c:pt>
                <c:pt idx="15">
                  <c:v>-22.664277930499999</c:v>
                </c:pt>
                <c:pt idx="16">
                  <c:v>-22.3379176702</c:v>
                </c:pt>
                <c:pt idx="17">
                  <c:v>-22.515433141999999</c:v>
                </c:pt>
                <c:pt idx="18">
                  <c:v>-22.265992378899998</c:v>
                </c:pt>
                <c:pt idx="19">
                  <c:v>-22.654839879800001</c:v>
                </c:pt>
                <c:pt idx="20">
                  <c:v>-22.552546682799999</c:v>
                </c:pt>
                <c:pt idx="21">
                  <c:v>-22.511415683700001</c:v>
                </c:pt>
                <c:pt idx="22">
                  <c:v>-22.549824019799999</c:v>
                </c:pt>
                <c:pt idx="23">
                  <c:v>-22.655055932100002</c:v>
                </c:pt>
                <c:pt idx="24">
                  <c:v>-22.036003955999998</c:v>
                </c:pt>
                <c:pt idx="25">
                  <c:v>-22.5447381914</c:v>
                </c:pt>
                <c:pt idx="26">
                  <c:v>-22.503014184800001</c:v>
                </c:pt>
                <c:pt idx="27">
                  <c:v>-22.687266446799999</c:v>
                </c:pt>
                <c:pt idx="28">
                  <c:v>-22.641978756299999</c:v>
                </c:pt>
                <c:pt idx="29">
                  <c:v>-22.318077286499999</c:v>
                </c:pt>
                <c:pt idx="30">
                  <c:v>-22.234918221000001</c:v>
                </c:pt>
                <c:pt idx="31">
                  <c:v>-22.684122087599999</c:v>
                </c:pt>
                <c:pt idx="32">
                  <c:v>-22.362863340200001</c:v>
                </c:pt>
                <c:pt idx="33">
                  <c:v>-22.623997330000002</c:v>
                </c:pt>
                <c:pt idx="34">
                  <c:v>-22.713084431999999</c:v>
                </c:pt>
                <c:pt idx="35">
                  <c:v>-22.6378985636</c:v>
                </c:pt>
                <c:pt idx="36">
                  <c:v>-22.6340732862</c:v>
                </c:pt>
                <c:pt idx="37">
                  <c:v>-22.360045157199998</c:v>
                </c:pt>
                <c:pt idx="38">
                  <c:v>-22.598036833799998</c:v>
                </c:pt>
                <c:pt idx="39">
                  <c:v>-21.9747449354</c:v>
                </c:pt>
                <c:pt idx="40">
                  <c:v>-22.651801107400001</c:v>
                </c:pt>
                <c:pt idx="41">
                  <c:v>-22.642148819900001</c:v>
                </c:pt>
                <c:pt idx="42">
                  <c:v>-22.673164057299999</c:v>
                </c:pt>
                <c:pt idx="43">
                  <c:v>-22.6045740544</c:v>
                </c:pt>
                <c:pt idx="44">
                  <c:v>-22.502145945399999</c:v>
                </c:pt>
                <c:pt idx="45">
                  <c:v>-22.546250343299999</c:v>
                </c:pt>
                <c:pt idx="46">
                  <c:v>-22.316840383199999</c:v>
                </c:pt>
                <c:pt idx="47">
                  <c:v>-22.695361831700001</c:v>
                </c:pt>
                <c:pt idx="48">
                  <c:v>-22.698834271100001</c:v>
                </c:pt>
                <c:pt idx="49">
                  <c:v>-22.583129831099999</c:v>
                </c:pt>
                <c:pt idx="50">
                  <c:v>-22.6254964699</c:v>
                </c:pt>
                <c:pt idx="51">
                  <c:v>-22.636228039799999</c:v>
                </c:pt>
                <c:pt idx="52">
                  <c:v>-22.612429241299999</c:v>
                </c:pt>
                <c:pt idx="53">
                  <c:v>-22.625952234</c:v>
                </c:pt>
                <c:pt idx="54">
                  <c:v>-22.570979273399999</c:v>
                </c:pt>
                <c:pt idx="55">
                  <c:v>-22.651406034099999</c:v>
                </c:pt>
                <c:pt idx="56">
                  <c:v>-22.638681995399999</c:v>
                </c:pt>
                <c:pt idx="57">
                  <c:v>-22.3616538154</c:v>
                </c:pt>
                <c:pt idx="58">
                  <c:v>-22.581225751000002</c:v>
                </c:pt>
                <c:pt idx="59">
                  <c:v>-22.541789162499999</c:v>
                </c:pt>
                <c:pt idx="60">
                  <c:v>-22.625156168099998</c:v>
                </c:pt>
                <c:pt idx="61">
                  <c:v>-22.451997113699999</c:v>
                </c:pt>
                <c:pt idx="62">
                  <c:v>-22.646875437999999</c:v>
                </c:pt>
                <c:pt idx="63">
                  <c:v>-22.451750472600001</c:v>
                </c:pt>
                <c:pt idx="64">
                  <c:v>-22.313611652399999</c:v>
                </c:pt>
                <c:pt idx="65">
                  <c:v>-22.622703461699999</c:v>
                </c:pt>
                <c:pt idx="66">
                  <c:v>-22.687334329399999</c:v>
                </c:pt>
                <c:pt idx="67">
                  <c:v>-22.5942182798</c:v>
                </c:pt>
                <c:pt idx="68">
                  <c:v>-22.650199465299998</c:v>
                </c:pt>
                <c:pt idx="69">
                  <c:v>-22.557323652200001</c:v>
                </c:pt>
                <c:pt idx="70">
                  <c:v>-22.564347212800001</c:v>
                </c:pt>
                <c:pt idx="71">
                  <c:v>-22.681689158400001</c:v>
                </c:pt>
                <c:pt idx="72">
                  <c:v>-21.930349363200001</c:v>
                </c:pt>
                <c:pt idx="73">
                  <c:v>-22.325319898499998</c:v>
                </c:pt>
                <c:pt idx="74">
                  <c:v>-22.691298828600001</c:v>
                </c:pt>
                <c:pt idx="75">
                  <c:v>-22.595890437800001</c:v>
                </c:pt>
                <c:pt idx="76">
                  <c:v>-22.421368356399999</c:v>
                </c:pt>
                <c:pt idx="77">
                  <c:v>-22.5420455585</c:v>
                </c:pt>
                <c:pt idx="78">
                  <c:v>-22.648947896700001</c:v>
                </c:pt>
                <c:pt idx="79">
                  <c:v>-22.610610251499999</c:v>
                </c:pt>
                <c:pt idx="80">
                  <c:v>-22.554242350199999</c:v>
                </c:pt>
                <c:pt idx="81">
                  <c:v>-22.6360028217</c:v>
                </c:pt>
                <c:pt idx="82">
                  <c:v>-22.5939273734</c:v>
                </c:pt>
                <c:pt idx="83">
                  <c:v>-22.6521631512</c:v>
                </c:pt>
                <c:pt idx="84">
                  <c:v>-22.696315456099999</c:v>
                </c:pt>
                <c:pt idx="85">
                  <c:v>-22.6969234743</c:v>
                </c:pt>
                <c:pt idx="86">
                  <c:v>-21.959870174900001</c:v>
                </c:pt>
                <c:pt idx="87">
                  <c:v>-22.7127159042</c:v>
                </c:pt>
                <c:pt idx="88">
                  <c:v>-22.313186362700002</c:v>
                </c:pt>
                <c:pt idx="89">
                  <c:v>-22.687661183399999</c:v>
                </c:pt>
                <c:pt idx="90">
                  <c:v>-22.5974244975</c:v>
                </c:pt>
                <c:pt idx="91">
                  <c:v>-22.633086369699999</c:v>
                </c:pt>
                <c:pt idx="92">
                  <c:v>-22.665359389599999</c:v>
                </c:pt>
                <c:pt idx="93">
                  <c:v>-22.6549418878</c:v>
                </c:pt>
                <c:pt idx="94">
                  <c:v>-22.711372478099999</c:v>
                </c:pt>
                <c:pt idx="95">
                  <c:v>-22.416583432700001</c:v>
                </c:pt>
                <c:pt idx="96">
                  <c:v>-22.6935460469</c:v>
                </c:pt>
                <c:pt idx="97">
                  <c:v>-22.483041392499999</c:v>
                </c:pt>
                <c:pt idx="98">
                  <c:v>-22.668354240500001</c:v>
                </c:pt>
                <c:pt idx="99">
                  <c:v>-22.564991979799998</c:v>
                </c:pt>
                <c:pt idx="100">
                  <c:v>-22.564991979799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AAD-418E-9D8F-8EEA088C79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19706815"/>
        <c:axId val="1419707231"/>
      </c:scatterChart>
      <c:valAx>
        <c:axId val="141970681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65000"/>
                  <a:lumOff val="35000"/>
                  <a:alpha val="7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 of Iter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>
                      <a:lumMod val="7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noFill/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9707231"/>
        <c:crosses val="autoZero"/>
        <c:crossBetween val="midCat"/>
      </c:valAx>
      <c:valAx>
        <c:axId val="141970723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65000"/>
                  <a:lumOff val="35000"/>
                  <a:alpha val="7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lt1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inimum</a:t>
                </a:r>
                <a:r>
                  <a:rPr lang="en-US" baseline="0"/>
                  <a:t> Valu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lt1">
                      <a:lumMod val="7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5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9706815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dk1">
        <a:lumMod val="75000"/>
        <a:lumOff val="25000"/>
      </a:schemeClr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/>
              <a:t>Comparison between Hill</a:t>
            </a:r>
            <a:r>
              <a:rPr lang="en-US" baseline="0"/>
              <a:t> Climbing Search and Differential Evolution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Hill Climbing</c:v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val>
            <c:numRef>
              <c:f>Sheet1!$A$1:$A$100</c:f>
              <c:numCache>
                <c:formatCode>General</c:formatCode>
                <c:ptCount val="100"/>
                <c:pt idx="0">
                  <c:v>-14.962712031800001</c:v>
                </c:pt>
                <c:pt idx="1">
                  <c:v>-10.9556900608</c:v>
                </c:pt>
                <c:pt idx="2">
                  <c:v>-11.259722162499999</c:v>
                </c:pt>
                <c:pt idx="3">
                  <c:v>-15.826800752500001</c:v>
                </c:pt>
                <c:pt idx="4">
                  <c:v>-16.609566998799998</c:v>
                </c:pt>
                <c:pt idx="5">
                  <c:v>-11.8996515263</c:v>
                </c:pt>
                <c:pt idx="6">
                  <c:v>-12.388609042400001</c:v>
                </c:pt>
                <c:pt idx="7">
                  <c:v>-14.028433077600001</c:v>
                </c:pt>
                <c:pt idx="8">
                  <c:v>-11.927848086299999</c:v>
                </c:pt>
                <c:pt idx="9">
                  <c:v>-11.9855380262</c:v>
                </c:pt>
                <c:pt idx="10">
                  <c:v>-10.974878029399999</c:v>
                </c:pt>
                <c:pt idx="11">
                  <c:v>-13.2508335367</c:v>
                </c:pt>
                <c:pt idx="12">
                  <c:v>-14.400796160800001</c:v>
                </c:pt>
                <c:pt idx="13">
                  <c:v>-13.694863782800001</c:v>
                </c:pt>
                <c:pt idx="14">
                  <c:v>-12.817103831200001</c:v>
                </c:pt>
                <c:pt idx="15">
                  <c:v>-11.406645172199999</c:v>
                </c:pt>
                <c:pt idx="16">
                  <c:v>-14.1861529623</c:v>
                </c:pt>
                <c:pt idx="17">
                  <c:v>-13.504708304099999</c:v>
                </c:pt>
                <c:pt idx="18">
                  <c:v>-13.8911060731</c:v>
                </c:pt>
                <c:pt idx="19">
                  <c:v>-10.732204278599999</c:v>
                </c:pt>
                <c:pt idx="20">
                  <c:v>-12.573609147499999</c:v>
                </c:pt>
                <c:pt idx="21">
                  <c:v>-19.1518952652</c:v>
                </c:pt>
                <c:pt idx="22">
                  <c:v>-13.7667703249</c:v>
                </c:pt>
                <c:pt idx="23">
                  <c:v>-14.674762059200001</c:v>
                </c:pt>
                <c:pt idx="24">
                  <c:v>-14.4013581936</c:v>
                </c:pt>
                <c:pt idx="25">
                  <c:v>-13.1980773946</c:v>
                </c:pt>
                <c:pt idx="26">
                  <c:v>-12.488563750899999</c:v>
                </c:pt>
                <c:pt idx="27">
                  <c:v>-12.491209357200001</c:v>
                </c:pt>
                <c:pt idx="28">
                  <c:v>-11.8566343906</c:v>
                </c:pt>
                <c:pt idx="29">
                  <c:v>-9.6455869687700009</c:v>
                </c:pt>
                <c:pt idx="30">
                  <c:v>-10.3488698478</c:v>
                </c:pt>
                <c:pt idx="31">
                  <c:v>-13.095672501399999</c:v>
                </c:pt>
                <c:pt idx="32">
                  <c:v>-13.5346643023</c:v>
                </c:pt>
                <c:pt idx="33">
                  <c:v>-11.1560795365</c:v>
                </c:pt>
                <c:pt idx="34">
                  <c:v>-9.2983397001300006</c:v>
                </c:pt>
                <c:pt idx="35">
                  <c:v>-10.2505248163</c:v>
                </c:pt>
                <c:pt idx="36">
                  <c:v>-11.9383297527</c:v>
                </c:pt>
                <c:pt idx="37">
                  <c:v>-15.154111544199999</c:v>
                </c:pt>
                <c:pt idx="38">
                  <c:v>-13.6634220151</c:v>
                </c:pt>
                <c:pt idx="39">
                  <c:v>-14.484029531599999</c:v>
                </c:pt>
                <c:pt idx="40">
                  <c:v>-9.4537851301100009</c:v>
                </c:pt>
                <c:pt idx="41">
                  <c:v>-12.2507268307</c:v>
                </c:pt>
                <c:pt idx="42">
                  <c:v>-10.653439455499999</c:v>
                </c:pt>
                <c:pt idx="43">
                  <c:v>-18.2285016437</c:v>
                </c:pt>
                <c:pt idx="44">
                  <c:v>-10.269164624</c:v>
                </c:pt>
                <c:pt idx="45">
                  <c:v>-11.3034091497</c:v>
                </c:pt>
                <c:pt idx="46">
                  <c:v>-9.6793715259099997</c:v>
                </c:pt>
                <c:pt idx="47">
                  <c:v>-11.0026376038</c:v>
                </c:pt>
                <c:pt idx="48">
                  <c:v>-11.582662302599999</c:v>
                </c:pt>
                <c:pt idx="49">
                  <c:v>-12.259273944</c:v>
                </c:pt>
                <c:pt idx="50">
                  <c:v>-9.4944203382900003</c:v>
                </c:pt>
                <c:pt idx="51">
                  <c:v>-13.653396278900001</c:v>
                </c:pt>
                <c:pt idx="52">
                  <c:v>-9.1688176076399994</c:v>
                </c:pt>
                <c:pt idx="53">
                  <c:v>-11.3048883694</c:v>
                </c:pt>
                <c:pt idx="54">
                  <c:v>-11.9266650606</c:v>
                </c:pt>
                <c:pt idx="55">
                  <c:v>-12.3243090678</c:v>
                </c:pt>
                <c:pt idx="56">
                  <c:v>-12.508611438300001</c:v>
                </c:pt>
                <c:pt idx="57">
                  <c:v>-16.793129661399998</c:v>
                </c:pt>
                <c:pt idx="58">
                  <c:v>-17.309626123800001</c:v>
                </c:pt>
                <c:pt idx="59">
                  <c:v>-9.4140268364199997</c:v>
                </c:pt>
                <c:pt idx="60">
                  <c:v>-16.0868085046</c:v>
                </c:pt>
                <c:pt idx="61">
                  <c:v>-12.430962559499999</c:v>
                </c:pt>
                <c:pt idx="62">
                  <c:v>-12.615850269899999</c:v>
                </c:pt>
                <c:pt idx="63">
                  <c:v>-17.0497291173</c:v>
                </c:pt>
                <c:pt idx="64">
                  <c:v>-9.7136776443800006</c:v>
                </c:pt>
                <c:pt idx="65">
                  <c:v>-19.815209644100001</c:v>
                </c:pt>
                <c:pt idx="66">
                  <c:v>-12.6369189095</c:v>
                </c:pt>
                <c:pt idx="67">
                  <c:v>-12.030550437700001</c:v>
                </c:pt>
                <c:pt idx="68">
                  <c:v>-11.994357112099999</c:v>
                </c:pt>
                <c:pt idx="69">
                  <c:v>-14.514265270699999</c:v>
                </c:pt>
                <c:pt idx="70">
                  <c:v>-17.036548880600002</c:v>
                </c:pt>
                <c:pt idx="71">
                  <c:v>-10.752716672</c:v>
                </c:pt>
                <c:pt idx="72">
                  <c:v>-13.157392550400001</c:v>
                </c:pt>
                <c:pt idx="73">
                  <c:v>-12.2367846588</c:v>
                </c:pt>
                <c:pt idx="74">
                  <c:v>-12.1796014994</c:v>
                </c:pt>
                <c:pt idx="75">
                  <c:v>-15.503378104499999</c:v>
                </c:pt>
                <c:pt idx="76">
                  <c:v>-9.8675276627400006</c:v>
                </c:pt>
                <c:pt idx="77">
                  <c:v>-12.2412129525</c:v>
                </c:pt>
                <c:pt idx="78">
                  <c:v>-9.2880321156600001</c:v>
                </c:pt>
                <c:pt idx="79">
                  <c:v>-14.438120119800001</c:v>
                </c:pt>
                <c:pt idx="80">
                  <c:v>-10.528975596900001</c:v>
                </c:pt>
                <c:pt idx="81">
                  <c:v>-13.5012198504</c:v>
                </c:pt>
                <c:pt idx="82">
                  <c:v>-13.718420158200001</c:v>
                </c:pt>
                <c:pt idx="83">
                  <c:v>-12.771632462099999</c:v>
                </c:pt>
                <c:pt idx="84">
                  <c:v>-10.6378587522</c:v>
                </c:pt>
                <c:pt idx="85">
                  <c:v>-11.6204922524</c:v>
                </c:pt>
                <c:pt idx="86">
                  <c:v>-14.9983887492</c:v>
                </c:pt>
                <c:pt idx="87">
                  <c:v>-11.6763951158</c:v>
                </c:pt>
                <c:pt idx="88">
                  <c:v>-19.369498699099999</c:v>
                </c:pt>
                <c:pt idx="89">
                  <c:v>-10.250440101000001</c:v>
                </c:pt>
                <c:pt idx="90">
                  <c:v>-14.5514497562</c:v>
                </c:pt>
                <c:pt idx="91">
                  <c:v>-9.5746421369100005</c:v>
                </c:pt>
                <c:pt idx="92">
                  <c:v>-14.0854621107</c:v>
                </c:pt>
                <c:pt idx="93">
                  <c:v>-16.273642304399999</c:v>
                </c:pt>
                <c:pt idx="94">
                  <c:v>-9.5233639508899994</c:v>
                </c:pt>
                <c:pt idx="95">
                  <c:v>-11.022309375100001</c:v>
                </c:pt>
                <c:pt idx="96">
                  <c:v>-10.1835753242</c:v>
                </c:pt>
                <c:pt idx="97">
                  <c:v>-15.0297936221</c:v>
                </c:pt>
                <c:pt idx="98">
                  <c:v>-13.4177522314</c:v>
                </c:pt>
                <c:pt idx="99">
                  <c:v>-18.9813486514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203-4AB3-A5C3-3E687AE2DAFC}"/>
            </c:ext>
          </c:extLst>
        </c:ser>
        <c:ser>
          <c:idx val="1"/>
          <c:order val="1"/>
          <c:tx>
            <c:v>Differential evolution</c:v>
          </c:tx>
          <c:spPr>
            <a:ln w="3492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val>
            <c:numRef>
              <c:f>Sheet1!$B$1:$B$100</c:f>
              <c:numCache>
                <c:formatCode>General</c:formatCode>
                <c:ptCount val="100"/>
                <c:pt idx="0">
                  <c:v>-11.4906184734</c:v>
                </c:pt>
                <c:pt idx="1">
                  <c:v>-10.3249508477</c:v>
                </c:pt>
                <c:pt idx="2">
                  <c:v>-15.032732665999999</c:v>
                </c:pt>
                <c:pt idx="3">
                  <c:v>-10.366308672900001</c:v>
                </c:pt>
                <c:pt idx="4">
                  <c:v>-13.9272784576</c:v>
                </c:pt>
                <c:pt idx="5">
                  <c:v>-12.6308897585</c:v>
                </c:pt>
                <c:pt idx="6">
                  <c:v>-17.048512077600002</c:v>
                </c:pt>
                <c:pt idx="7">
                  <c:v>-14.6500312277</c:v>
                </c:pt>
                <c:pt idx="8">
                  <c:v>-16.508577074600002</c:v>
                </c:pt>
                <c:pt idx="9">
                  <c:v>-10.7361916405</c:v>
                </c:pt>
                <c:pt idx="10">
                  <c:v>-11.299259744</c:v>
                </c:pt>
                <c:pt idx="11">
                  <c:v>-14.0007434922</c:v>
                </c:pt>
                <c:pt idx="12">
                  <c:v>-10.542929172499999</c:v>
                </c:pt>
                <c:pt idx="13">
                  <c:v>-11.992961832500001</c:v>
                </c:pt>
                <c:pt idx="14">
                  <c:v>-12.7986833116</c:v>
                </c:pt>
                <c:pt idx="15">
                  <c:v>-14.4342955686</c:v>
                </c:pt>
                <c:pt idx="16">
                  <c:v>-13.4112950794</c:v>
                </c:pt>
                <c:pt idx="17">
                  <c:v>-14.1983147255</c:v>
                </c:pt>
                <c:pt idx="18">
                  <c:v>-11.2845804542</c:v>
                </c:pt>
                <c:pt idx="19">
                  <c:v>-12.6820693883</c:v>
                </c:pt>
                <c:pt idx="20">
                  <c:v>-14.6538936606</c:v>
                </c:pt>
                <c:pt idx="21">
                  <c:v>-14.5001529267</c:v>
                </c:pt>
                <c:pt idx="22">
                  <c:v>-14.156539966</c:v>
                </c:pt>
                <c:pt idx="23">
                  <c:v>-12.593221847400001</c:v>
                </c:pt>
                <c:pt idx="24">
                  <c:v>-13.9434736546</c:v>
                </c:pt>
                <c:pt idx="25">
                  <c:v>-13.663560693200001</c:v>
                </c:pt>
                <c:pt idx="26">
                  <c:v>-12.645193309</c:v>
                </c:pt>
                <c:pt idx="27">
                  <c:v>-13.2941161895</c:v>
                </c:pt>
                <c:pt idx="28">
                  <c:v>-11.5117739061</c:v>
                </c:pt>
                <c:pt idx="29">
                  <c:v>-14.3446861827</c:v>
                </c:pt>
                <c:pt idx="30">
                  <c:v>-11.265170315500001</c:v>
                </c:pt>
                <c:pt idx="31">
                  <c:v>-10.608221118399999</c:v>
                </c:pt>
                <c:pt idx="32">
                  <c:v>-12.5357201092</c:v>
                </c:pt>
                <c:pt idx="33">
                  <c:v>-14.641653482100001</c:v>
                </c:pt>
                <c:pt idx="34">
                  <c:v>-17.884345270699999</c:v>
                </c:pt>
                <c:pt idx="35">
                  <c:v>-10.491840673800001</c:v>
                </c:pt>
                <c:pt idx="36">
                  <c:v>-16.6310616757</c:v>
                </c:pt>
                <c:pt idx="37">
                  <c:v>-17.046715563700001</c:v>
                </c:pt>
                <c:pt idx="38">
                  <c:v>-15.5725501718</c:v>
                </c:pt>
                <c:pt idx="39">
                  <c:v>-10.0986510419</c:v>
                </c:pt>
                <c:pt idx="40">
                  <c:v>-15.2155417714</c:v>
                </c:pt>
                <c:pt idx="41">
                  <c:v>-19.9313548499</c:v>
                </c:pt>
                <c:pt idx="42">
                  <c:v>-17.127745790999999</c:v>
                </c:pt>
                <c:pt idx="43">
                  <c:v>-15.8083931446</c:v>
                </c:pt>
                <c:pt idx="44">
                  <c:v>-11.5621810088</c:v>
                </c:pt>
                <c:pt idx="45">
                  <c:v>-14.0298473836</c:v>
                </c:pt>
                <c:pt idx="46">
                  <c:v>-12.489310337899999</c:v>
                </c:pt>
                <c:pt idx="47">
                  <c:v>-15.934168702699999</c:v>
                </c:pt>
                <c:pt idx="48">
                  <c:v>-10.865185288299999</c:v>
                </c:pt>
                <c:pt idx="49">
                  <c:v>-14.8592050919</c:v>
                </c:pt>
                <c:pt idx="50">
                  <c:v>-12.536423022899999</c:v>
                </c:pt>
                <c:pt idx="51">
                  <c:v>-12.876697656699999</c:v>
                </c:pt>
                <c:pt idx="52">
                  <c:v>-12.348290026700001</c:v>
                </c:pt>
                <c:pt idx="53">
                  <c:v>-13.614955846999999</c:v>
                </c:pt>
                <c:pt idx="54">
                  <c:v>-10.9207746463</c:v>
                </c:pt>
                <c:pt idx="55">
                  <c:v>-15.999195692500001</c:v>
                </c:pt>
                <c:pt idx="56">
                  <c:v>-11.130681449100001</c:v>
                </c:pt>
                <c:pt idx="57">
                  <c:v>-10.2100967034</c:v>
                </c:pt>
                <c:pt idx="58">
                  <c:v>-8.4735560189099992</c:v>
                </c:pt>
                <c:pt idx="59">
                  <c:v>-11.463147254400001</c:v>
                </c:pt>
                <c:pt idx="60">
                  <c:v>-13.243273202799999</c:v>
                </c:pt>
                <c:pt idx="61">
                  <c:v>-10.830007501600001</c:v>
                </c:pt>
                <c:pt idx="62">
                  <c:v>-10.0954608952</c:v>
                </c:pt>
                <c:pt idx="63">
                  <c:v>-16.470371201799999</c:v>
                </c:pt>
                <c:pt idx="64">
                  <c:v>-16.419537438599999</c:v>
                </c:pt>
                <c:pt idx="65">
                  <c:v>-12.189469838600001</c:v>
                </c:pt>
                <c:pt idx="66">
                  <c:v>-11.7858872961</c:v>
                </c:pt>
                <c:pt idx="67">
                  <c:v>-16.814530553299999</c:v>
                </c:pt>
                <c:pt idx="68">
                  <c:v>-11.7198554453</c:v>
                </c:pt>
                <c:pt idx="69">
                  <c:v>-19.586073290600002</c:v>
                </c:pt>
                <c:pt idx="70">
                  <c:v>-11.8744885635</c:v>
                </c:pt>
                <c:pt idx="71">
                  <c:v>-11.609673571</c:v>
                </c:pt>
                <c:pt idx="72">
                  <c:v>-11.7429770237</c:v>
                </c:pt>
                <c:pt idx="73">
                  <c:v>-14.706207990199999</c:v>
                </c:pt>
                <c:pt idx="74">
                  <c:v>-16.6021672643</c:v>
                </c:pt>
                <c:pt idx="75">
                  <c:v>-10.994383922800001</c:v>
                </c:pt>
                <c:pt idx="76">
                  <c:v>-14.503960079400001</c:v>
                </c:pt>
                <c:pt idx="77">
                  <c:v>-10.6112876734</c:v>
                </c:pt>
                <c:pt idx="78">
                  <c:v>-10.6595639175</c:v>
                </c:pt>
                <c:pt idx="79">
                  <c:v>-13.351680543600001</c:v>
                </c:pt>
                <c:pt idx="80">
                  <c:v>-10.7252504656</c:v>
                </c:pt>
                <c:pt idx="81">
                  <c:v>-12.4244564626</c:v>
                </c:pt>
                <c:pt idx="82">
                  <c:v>-14.0546420917</c:v>
                </c:pt>
                <c:pt idx="83">
                  <c:v>-12.0705815955</c:v>
                </c:pt>
                <c:pt idx="84">
                  <c:v>-13.4805348506</c:v>
                </c:pt>
                <c:pt idx="85">
                  <c:v>-12.6798223089</c:v>
                </c:pt>
                <c:pt idx="86">
                  <c:v>-13.6784693879</c:v>
                </c:pt>
                <c:pt idx="87">
                  <c:v>-15.2646573453</c:v>
                </c:pt>
                <c:pt idx="88">
                  <c:v>-13.735384249100001</c:v>
                </c:pt>
                <c:pt idx="89">
                  <c:v>-11.969957605899999</c:v>
                </c:pt>
                <c:pt idx="90">
                  <c:v>-11.375070147100001</c:v>
                </c:pt>
                <c:pt idx="91">
                  <c:v>-13.822945191700001</c:v>
                </c:pt>
                <c:pt idx="92">
                  <c:v>-16.4574727615</c:v>
                </c:pt>
                <c:pt idx="93">
                  <c:v>-10.169910095700001</c:v>
                </c:pt>
                <c:pt idx="94">
                  <c:v>-11.895757914800001</c:v>
                </c:pt>
                <c:pt idx="95">
                  <c:v>-12.493152391500001</c:v>
                </c:pt>
                <c:pt idx="96">
                  <c:v>-11.0841904961</c:v>
                </c:pt>
                <c:pt idx="97">
                  <c:v>-11.2609968342</c:v>
                </c:pt>
                <c:pt idx="98">
                  <c:v>-12.354276580000001</c:v>
                </c:pt>
                <c:pt idx="99">
                  <c:v>-11.025785793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203-4AB3-A5C3-3E687AE2DA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504348288"/>
        <c:axId val="1504362432"/>
      </c:lineChart>
      <c:catAx>
        <c:axId val="15043482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Number of Iter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04362432"/>
        <c:crosses val="autoZero"/>
        <c:auto val="1"/>
        <c:lblAlgn val="ctr"/>
        <c:lblOffset val="100"/>
        <c:noMultiLvlLbl val="0"/>
      </c:catAx>
      <c:valAx>
        <c:axId val="15043624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inimum</a:t>
                </a:r>
                <a:r>
                  <a:rPr lang="en-US" baseline="0"/>
                  <a:t> Value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043482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5">
  <cs:axisTitle>
    <cs:lnRef idx="0"/>
    <cs:fillRef idx="0"/>
    <cs:effectRef idx="0"/>
    <cs:fontRef idx="minor">
      <a:schemeClr val="lt1">
        <a:lumMod val="75000"/>
      </a:schemeClr>
    </cs:fontRef>
    <cs:defRPr sz="900" b="1" kern="1200"/>
  </cs:axisTitle>
  <cs:categoryAxis>
    <cs:lnRef idx="0"/>
    <cs:fillRef idx="0"/>
    <cs:effectRef idx="0"/>
    <cs:fontRef idx="minor">
      <a:schemeClr val="lt1">
        <a:lumMod val="7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>
        <a:lumMod val="75000"/>
      </a:schemeClr>
    </cs:fontRef>
    <cs:defRPr sz="900" kern="1200"/>
  </cs:dataLabel>
  <cs:dataLabelCallout>
    <cs:lnRef idx="0"/>
    <cs:fillRef idx="0"/>
    <cs:effectRef idx="0"/>
    <cs:fontRef idx="minor">
      <a:schemeClr val="lt1">
        <a:lumMod val="15000"/>
        <a:lumOff val="85000"/>
      </a:schemeClr>
    </cs:fontRef>
    <cs:spPr>
      <a:solidFill>
        <a:schemeClr val="dk1">
          <a:lumMod val="65000"/>
          <a:lumOff val="3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>
  <cs:dataPoint3D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3D>
  <cs:dataPointLine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22225" cap="rnd">
        <a:solidFill>
          <a:schemeClr val="phClr"/>
        </a:solidFill>
      </a:ln>
      <a:effectLst>
        <a:glow rad="139700">
          <a:schemeClr val="phClr">
            <a:satMod val="175000"/>
            <a:alpha val="14000"/>
          </a:schemeClr>
        </a:glow>
      </a:effectLst>
    </cs:spPr>
  </cs:dataPointLine>
  <cs:dataPointMarker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solidFill>
        <a:schemeClr val="phClr">
          <a:lumMod val="60000"/>
          <a:lumOff val="40000"/>
        </a:schemeClr>
      </a:solidFill>
      <a:effectLst>
        <a:glow rad="63500">
          <a:schemeClr val="phClr">
            <a:satMod val="175000"/>
            <a:alpha val="25000"/>
          </a:schemeClr>
        </a:glow>
      </a:effectLst>
    </cs:spPr>
  </cs:dataPointMarker>
  <cs:dataPointMarkerLayout symbol="circle" size="3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75000"/>
      </a:schemeClr>
    </cs:fontRef>
    <cs:spPr>
      <a:ln w="9525">
        <a:solidFill>
          <a:schemeClr val="dk1">
            <a:lumMod val="50000"/>
            <a:lumOff val="50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7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65000"/>
            <a:lumOff val="35000"/>
            <a:alpha val="7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65000"/>
            <a:lumOff val="35000"/>
            <a:alpha val="2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leaderLine>
  <cs:legend>
    <cs:lnRef idx="0"/>
    <cs:fillRef idx="0"/>
    <cs:effectRef idx="0"/>
    <cs:fontRef idx="minor">
      <a:schemeClr val="lt1">
        <a:lumMod val="7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lt1">
        <a:lumMod val="7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85000"/>
      </a:schemeClr>
    </cs:fontRef>
    <cs:defRPr sz="1400" b="1" kern="1200" cap="none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25400" cap="rnd">
        <a:solidFill>
          <a:schemeClr val="phClr">
            <a:alpha val="50000"/>
          </a:schemeClr>
        </a:solidFill>
      </a:ln>
    </cs:spPr>
  </cs:trendline>
  <cs:trendlineLabel>
    <cs:lnRef idx="0"/>
    <cs:fillRef idx="0"/>
    <cs:effectRef idx="0"/>
    <cs:fontRef idx="minor">
      <a:schemeClr val="lt1">
        <a:lumMod val="7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85000"/>
        </a:schemeClr>
      </a:solidFill>
      <a:ln w="9525">
        <a:solidFill>
          <a:schemeClr val="dk1">
            <a:lumMod val="50000"/>
          </a:schemeClr>
        </a:solidFill>
        <a:round/>
      </a:ln>
    </cs:spPr>
  </cs:upBar>
  <cs:valueAxis>
    <cs:lnRef idx="0"/>
    <cs:fillRef idx="0"/>
    <cs:effectRef idx="0"/>
    <cs:fontRef idx="minor">
      <a:schemeClr val="lt1">
        <a:lumMod val="75000"/>
      </a:schemeClr>
    </cs:fontRef>
    <cs:spPr>
      <a:ln w="9525" cap="flat" cmpd="sng" algn="ctr">
        <a:solidFill>
          <a:schemeClr val="lt1">
            <a:lumMod val="50000"/>
          </a:schemeClr>
        </a:solidFill>
        <a:round/>
      </a:ln>
    </cs:spPr>
    <cs:defRPr sz="900" kern="1200"/>
    <cs:bodyPr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8</Pages>
  <Words>291</Words>
  <Characters>1663</Characters>
  <Application>Microsoft Office Word</Application>
  <DocSecurity>0</DocSecurity>
  <Lines>13</Lines>
  <Paragraphs>3</Paragraphs>
  <ScaleCrop>false</ScaleCrop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Kumar Paladhi</dc:creator>
  <cp:keywords/>
  <dc:description/>
  <cp:lastModifiedBy>Dinesh Kumar Paladhi</cp:lastModifiedBy>
  <cp:revision>57</cp:revision>
  <dcterms:created xsi:type="dcterms:W3CDTF">2016-10-13T15:31:00Z</dcterms:created>
  <dcterms:modified xsi:type="dcterms:W3CDTF">2016-10-13T16:48:00Z</dcterms:modified>
</cp:coreProperties>
</file>